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241DD3" w14:textId="77777777" w:rsidR="00F82ABB" w:rsidRDefault="007158A7">
      <w:pPr>
        <w:pStyle w:val="Title"/>
      </w:pPr>
      <w:r>
        <w:t>Kuis_DS-B</w:t>
      </w:r>
    </w:p>
    <w:p w14:paraId="3C98E073" w14:textId="77777777" w:rsidR="00F82ABB" w:rsidRDefault="007158A7">
      <w:pPr>
        <w:pStyle w:val="Author"/>
      </w:pPr>
      <w:r>
        <w:t>Rama Tri Agung_123180053</w:t>
      </w:r>
    </w:p>
    <w:p w14:paraId="4FE7697A" w14:textId="77777777" w:rsidR="00F82ABB" w:rsidRDefault="007158A7">
      <w:pPr>
        <w:pStyle w:val="Heading2"/>
      </w:pPr>
      <w:bookmarkStart w:id="0" w:name="intro-baca-petunjuk-terlebih-dahulu"/>
      <w:r>
        <w:t>Intro Baca Petunjuk Terlebih Dahulu!</w:t>
      </w:r>
    </w:p>
    <w:p w14:paraId="7BC65505" w14:textId="77777777" w:rsidR="00F82ABB" w:rsidRDefault="007158A7">
      <w:pPr>
        <w:pStyle w:val="Compact"/>
        <w:numPr>
          <w:ilvl w:val="0"/>
          <w:numId w:val="2"/>
        </w:numPr>
      </w:pPr>
      <w:r>
        <w:t>Cuci tangan dengan sabun hingga benar-benar bersih dengan durasi mencuci tangan kurang lebih 20 detik</w:t>
      </w:r>
    </w:p>
    <w:p w14:paraId="02B889A5" w14:textId="77777777" w:rsidR="00F82ABB" w:rsidRDefault="007158A7">
      <w:pPr>
        <w:pStyle w:val="Compact"/>
        <w:numPr>
          <w:ilvl w:val="0"/>
          <w:numId w:val="2"/>
        </w:numPr>
      </w:pPr>
      <w:r>
        <w:t>Kerjakan soal-soal yang ada! Jangan lupa tulis NAMA dan NIM pada author!</w:t>
      </w:r>
    </w:p>
    <w:p w14:paraId="7C8536E9" w14:textId="77777777" w:rsidR="00F82ABB" w:rsidRDefault="007158A7">
      <w:pPr>
        <w:pStyle w:val="Compact"/>
        <w:numPr>
          <w:ilvl w:val="0"/>
          <w:numId w:val="2"/>
        </w:numPr>
      </w:pPr>
      <w:r>
        <w:t>Kuis terdiri dari 2 bagian yaitu bagian pertama dan bagian kedua</w:t>
      </w:r>
    </w:p>
    <w:p w14:paraId="1D987CCA" w14:textId="77777777" w:rsidR="00F82ABB" w:rsidRDefault="007158A7">
      <w:pPr>
        <w:pStyle w:val="Compact"/>
        <w:numPr>
          <w:ilvl w:val="0"/>
          <w:numId w:val="2"/>
        </w:numPr>
      </w:pPr>
      <w:r>
        <w:t xml:space="preserve">Jawablah dengan </w:t>
      </w:r>
      <w:r>
        <w:t>mengisi chunk dibawah soal!</w:t>
      </w:r>
    </w:p>
    <w:p w14:paraId="7DF80A66" w14:textId="77777777" w:rsidR="00F82ABB" w:rsidRDefault="007158A7">
      <w:pPr>
        <w:pStyle w:val="Compact"/>
        <w:numPr>
          <w:ilvl w:val="0"/>
          <w:numId w:val="2"/>
        </w:numPr>
      </w:pPr>
      <w:r>
        <w:t>Durasi pengerjaan sesuai selama 3 hari, dikumpulkan maksimal Rabu, 9 Desember 2020</w:t>
      </w:r>
    </w:p>
    <w:p w14:paraId="2FB3F406" w14:textId="77777777" w:rsidR="00F82ABB" w:rsidRDefault="007158A7">
      <w:pPr>
        <w:pStyle w:val="Compact"/>
        <w:numPr>
          <w:ilvl w:val="0"/>
          <w:numId w:val="2"/>
        </w:numPr>
      </w:pPr>
      <w:r>
        <w:t>No toleransi pengumpulan telat. Ingat, telat kemungkinan terburuk ga ada nilai kuis!</w:t>
      </w:r>
    </w:p>
    <w:p w14:paraId="25A56585" w14:textId="77777777" w:rsidR="00F82ABB" w:rsidRDefault="007158A7">
      <w:pPr>
        <w:pStyle w:val="Compact"/>
        <w:numPr>
          <w:ilvl w:val="0"/>
          <w:numId w:val="2"/>
        </w:numPr>
      </w:pPr>
      <w:r>
        <w:t>Misal soal rancu bisa menghubungi asisten terkait</w:t>
      </w:r>
    </w:p>
    <w:p w14:paraId="553462E7" w14:textId="77777777" w:rsidR="00F82ABB" w:rsidRDefault="007158A7">
      <w:pPr>
        <w:pStyle w:val="Compact"/>
        <w:numPr>
          <w:ilvl w:val="0"/>
          <w:numId w:val="2"/>
        </w:numPr>
      </w:pPr>
      <w:r>
        <w:t>Export has</w:t>
      </w:r>
      <w:r>
        <w:t>il pekerjaan dalam format PDF/Word &amp; sesuaikan nama file sesuai NIM masing-masing.</w:t>
      </w:r>
    </w:p>
    <w:p w14:paraId="55C30B9D" w14:textId="77777777" w:rsidR="00F82ABB" w:rsidRDefault="007158A7">
      <w:pPr>
        <w:pStyle w:val="Heading2"/>
      </w:pPr>
      <w:bookmarkStart w:id="1" w:name="bagian-pertama"/>
      <w:bookmarkEnd w:id="0"/>
      <w:r>
        <w:t>BAGIAN PERTAMA</w:t>
      </w:r>
    </w:p>
    <w:p w14:paraId="36A15BC1" w14:textId="77777777" w:rsidR="00F82ABB" w:rsidRDefault="007158A7">
      <w:pPr>
        <w:pStyle w:val="Compact"/>
        <w:numPr>
          <w:ilvl w:val="0"/>
          <w:numId w:val="3"/>
        </w:numPr>
      </w:pPr>
      <w:r>
        <w:t xml:space="preserve">Load library apa saja yang kira-kira digunakan! Lalu gunakan data ‘us_contagious_diseases’! </w:t>
      </w:r>
      <w:r>
        <w:rPr>
          <w:b/>
        </w:rPr>
        <w:t>point 1</w:t>
      </w:r>
    </w:p>
    <w:p w14:paraId="27186F48" w14:textId="7ACE964D" w:rsidR="00F82ABB" w:rsidRDefault="007158A7" w:rsidP="008A2E20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6F71D786" w14:textId="77777777" w:rsidR="00F82ABB" w:rsidRDefault="007158A7">
      <w:pPr>
        <w:pStyle w:val="SourceCode"/>
      </w:pPr>
      <w:r>
        <w:rPr>
          <w:rStyle w:val="FunctionTok"/>
        </w:rPr>
        <w:t>l</w:t>
      </w:r>
      <w:r>
        <w:rPr>
          <w:rStyle w:val="FunctionTok"/>
        </w:rPr>
        <w:t>ibrary</w:t>
      </w:r>
      <w:r>
        <w:rPr>
          <w:rStyle w:val="NormalTok"/>
        </w:rPr>
        <w:t>(dslab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us_contagious_diseases)</w:t>
      </w:r>
    </w:p>
    <w:p w14:paraId="7D661C9F" w14:textId="77777777" w:rsidR="00F82ABB" w:rsidRDefault="007158A7">
      <w:pPr>
        <w:pStyle w:val="Compact"/>
        <w:numPr>
          <w:ilvl w:val="0"/>
          <w:numId w:val="4"/>
        </w:numPr>
      </w:pPr>
      <w:r>
        <w:t>Tampilkan semua na</w:t>
      </w:r>
      <w:r>
        <w:t xml:space="preserve">ma kolom pada data frame yang ada! </w:t>
      </w:r>
      <w:r>
        <w:rPr>
          <w:b/>
        </w:rPr>
        <w:t>point 5</w:t>
      </w:r>
    </w:p>
    <w:p w14:paraId="51650429" w14:textId="77777777" w:rsidR="00F82ABB" w:rsidRDefault="007158A7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us_contagious_diseases)</w:t>
      </w:r>
    </w:p>
    <w:p w14:paraId="2B5D713D" w14:textId="77777777" w:rsidR="00F82ABB" w:rsidRDefault="007158A7">
      <w:pPr>
        <w:pStyle w:val="SourceCode"/>
      </w:pPr>
      <w:r>
        <w:rPr>
          <w:rStyle w:val="VerbatimChar"/>
        </w:rPr>
        <w:t>## [1] "disease"         "state"           "year"            "weeks_reporting"</w:t>
      </w:r>
      <w:r>
        <w:br/>
      </w:r>
      <w:r>
        <w:rPr>
          <w:rStyle w:val="VerbatimChar"/>
        </w:rPr>
        <w:t>## [5] "count"           "population"</w:t>
      </w:r>
    </w:p>
    <w:p w14:paraId="3ACDEA8E" w14:textId="77777777" w:rsidR="00F82ABB" w:rsidRDefault="007158A7">
      <w:pPr>
        <w:pStyle w:val="Compact"/>
        <w:numPr>
          <w:ilvl w:val="0"/>
          <w:numId w:val="5"/>
        </w:numPr>
      </w:pPr>
      <w:r>
        <w:t xml:space="preserve">Tampilkan tipe data pada kolom penyakit! </w:t>
      </w:r>
      <w:r>
        <w:rPr>
          <w:b/>
        </w:rPr>
        <w:t>point 5</w:t>
      </w:r>
    </w:p>
    <w:p w14:paraId="08AC28AC" w14:textId="77777777" w:rsidR="00F82ABB" w:rsidRDefault="007158A7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us_contagio</w:t>
      </w:r>
      <w:r>
        <w:rPr>
          <w:rStyle w:val="NormalTok"/>
        </w:rPr>
        <w:t>us_diseases</w:t>
      </w:r>
      <w:r>
        <w:rPr>
          <w:rStyle w:val="SpecialCharTok"/>
        </w:rPr>
        <w:t>$</w:t>
      </w:r>
      <w:r>
        <w:rPr>
          <w:rStyle w:val="NormalTok"/>
        </w:rPr>
        <w:t>disease)</w:t>
      </w:r>
    </w:p>
    <w:p w14:paraId="4FA11537" w14:textId="77777777" w:rsidR="00F82ABB" w:rsidRDefault="007158A7">
      <w:pPr>
        <w:pStyle w:val="SourceCode"/>
      </w:pPr>
      <w:r>
        <w:rPr>
          <w:rStyle w:val="VerbatimChar"/>
        </w:rPr>
        <w:t>## [1] "factor"</w:t>
      </w:r>
    </w:p>
    <w:p w14:paraId="71B7CACD" w14:textId="77777777" w:rsidR="00F82ABB" w:rsidRDefault="007158A7">
      <w:pPr>
        <w:pStyle w:val="Compact"/>
        <w:numPr>
          <w:ilvl w:val="0"/>
          <w:numId w:val="6"/>
        </w:numPr>
      </w:pPr>
      <w:r>
        <w:t xml:space="preserve">Tampilkan 10 data penyakit polio teratas diurutkan berdasarkan populasi dan terjadi pada antara tahun 1965 dan 1955! </w:t>
      </w:r>
      <w:r>
        <w:rPr>
          <w:b/>
        </w:rPr>
        <w:t>point 11</w:t>
      </w:r>
    </w:p>
    <w:p w14:paraId="32EC02ED" w14:textId="77777777" w:rsidR="00F82ABB" w:rsidRDefault="007158A7">
      <w:pPr>
        <w:pStyle w:val="SourceCode"/>
      </w:pPr>
      <w:r>
        <w:rPr>
          <w:rStyle w:val="NormalTok"/>
        </w:rPr>
        <w:t xml:space="preserve">us_contagious_diseas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ilter</w:t>
      </w:r>
      <w:r>
        <w:rPr>
          <w:rStyle w:val="NormalTok"/>
        </w:rPr>
        <w:t xml:space="preserve">(diseas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olio"</w:t>
      </w:r>
      <w:r>
        <w:rPr>
          <w:rStyle w:val="NormalTok"/>
        </w:rPr>
        <w:t xml:space="preserve">, year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955</w:t>
      </w:r>
      <w:r>
        <w:rPr>
          <w:rStyle w:val="NormalTok"/>
        </w:rPr>
        <w:t xml:space="preserve">, 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96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population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338F9AB" w14:textId="77777777" w:rsidR="00F82ABB" w:rsidRDefault="007158A7">
      <w:pPr>
        <w:pStyle w:val="SourceCode"/>
      </w:pPr>
      <w:r>
        <w:rPr>
          <w:rStyle w:val="VerbatimChar"/>
        </w:rPr>
        <w:t>## Selecting by population</w:t>
      </w:r>
    </w:p>
    <w:p w14:paraId="5BCED81B" w14:textId="77777777" w:rsidR="00F82ABB" w:rsidRDefault="007158A7">
      <w:pPr>
        <w:pStyle w:val="SourceCode"/>
      </w:pPr>
      <w:r>
        <w:rPr>
          <w:rStyle w:val="VerbatimChar"/>
        </w:rPr>
        <w:lastRenderedPageBreak/>
        <w:t>##    disease      state year weeks_reporting count population</w:t>
      </w:r>
      <w:r>
        <w:br/>
      </w:r>
      <w:r>
        <w:rPr>
          <w:rStyle w:val="VerbatimChar"/>
        </w:rPr>
        <w:t>## 1    Polio California 1965              36     5   18012709</w:t>
      </w:r>
      <w:r>
        <w:br/>
      </w:r>
      <w:r>
        <w:rPr>
          <w:rStyle w:val="VerbatimChar"/>
        </w:rPr>
        <w:t xml:space="preserve">## 2    Polio   New York 1965              </w:t>
      </w:r>
      <w:r>
        <w:rPr>
          <w:rStyle w:val="VerbatimChar"/>
        </w:rPr>
        <w:t xml:space="preserve"> 9     1   17743562</w:t>
      </w:r>
      <w:r>
        <w:br/>
      </w:r>
      <w:r>
        <w:rPr>
          <w:rStyle w:val="VerbatimChar"/>
        </w:rPr>
        <w:t>## 3    Polio California 1964              25     2   17581336</w:t>
      </w:r>
      <w:r>
        <w:br/>
      </w:r>
      <w:r>
        <w:rPr>
          <w:rStyle w:val="VerbatimChar"/>
        </w:rPr>
        <w:t>## 4    Polio   New York 1964              39    10   17572556</w:t>
      </w:r>
      <w:r>
        <w:br/>
      </w:r>
      <w:r>
        <w:rPr>
          <w:rStyle w:val="VerbatimChar"/>
        </w:rPr>
        <w:t>## 5    Polio   New York 1963              48    12   17387034</w:t>
      </w:r>
      <w:r>
        <w:br/>
      </w:r>
      <w:r>
        <w:rPr>
          <w:rStyle w:val="VerbatimChar"/>
        </w:rPr>
        <w:t xml:space="preserve">## 6    Polio   New York 1962              48  </w:t>
      </w:r>
      <w:r>
        <w:rPr>
          <w:rStyle w:val="VerbatimChar"/>
        </w:rPr>
        <w:t xml:space="preserve">  88   17190958</w:t>
      </w:r>
      <w:r>
        <w:br/>
      </w:r>
      <w:r>
        <w:rPr>
          <w:rStyle w:val="VerbatimChar"/>
        </w:rPr>
        <w:t>## 7    Polio California 1963              52    19   17135662</w:t>
      </w:r>
      <w:r>
        <w:br/>
      </w:r>
      <w:r>
        <w:rPr>
          <w:rStyle w:val="VerbatimChar"/>
        </w:rPr>
        <w:t>## 8    Polio   New York 1961              48   256   16988157</w:t>
      </w:r>
      <w:r>
        <w:br/>
      </w:r>
      <w:r>
        <w:rPr>
          <w:rStyle w:val="VerbatimChar"/>
        </w:rPr>
        <w:t>## 9    Polio   New York 1960              52   280   16782304</w:t>
      </w:r>
      <w:r>
        <w:br/>
      </w:r>
      <w:r>
        <w:rPr>
          <w:rStyle w:val="VerbatimChar"/>
        </w:rPr>
        <w:t>## 10   Polio California 1962              50    88</w:t>
      </w:r>
      <w:r>
        <w:rPr>
          <w:rStyle w:val="VerbatimChar"/>
        </w:rPr>
        <w:t xml:space="preserve">   16676046</w:t>
      </w:r>
    </w:p>
    <w:p w14:paraId="29456C7C" w14:textId="77777777" w:rsidR="00F82ABB" w:rsidRDefault="007158A7">
      <w:pPr>
        <w:pStyle w:val="Compact"/>
        <w:numPr>
          <w:ilvl w:val="0"/>
          <w:numId w:val="7"/>
        </w:numPr>
      </w:pPr>
      <w:r>
        <w:t>Klasifikasikan data tersebut berdasarkan jumlah kasusnya dengan kondisi : -jumlah kasus kurang dari 1000 dikategorikan sebagai “Biasa” -jumlah kasus lebih dari 2000 dikategorikan sebagai “Azab -jumlah kasus antara kedua kondisi diatas dikategor</w:t>
      </w:r>
      <w:r>
        <w:t>ikan sebagai”Cobaan"</w:t>
      </w:r>
    </w:p>
    <w:p w14:paraId="675FA15E" w14:textId="77777777" w:rsidR="00F82ABB" w:rsidRDefault="007158A7">
      <w:pPr>
        <w:pStyle w:val="FirstParagraph"/>
      </w:pPr>
      <w:r>
        <w:t>NB : jika dirasa jumlah data hasilnya terlalu banyak boleh menggunakan fungsi top_n() atau head()</w:t>
      </w:r>
      <w:r>
        <w:rPr>
          <w:b/>
        </w:rPr>
        <w:t>point 10</w:t>
      </w:r>
    </w:p>
    <w:p w14:paraId="5ABE888F" w14:textId="77777777" w:rsidR="00F82ABB" w:rsidRDefault="007158A7">
      <w:pPr>
        <w:pStyle w:val="SourceCode"/>
      </w:pPr>
      <w:r>
        <w:rPr>
          <w:rStyle w:val="NormalTok"/>
        </w:rPr>
        <w:t xml:space="preserve">Bias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us_contagious_diseases, count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ias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)</w:t>
      </w:r>
    </w:p>
    <w:p w14:paraId="5A89C7FD" w14:textId="77777777" w:rsidR="00F82ABB" w:rsidRDefault="007158A7">
      <w:pPr>
        <w:pStyle w:val="SourceCode"/>
      </w:pPr>
      <w:r>
        <w:rPr>
          <w:rStyle w:val="VerbatimChar"/>
        </w:rPr>
        <w:t>##       disease   state year weeks_reporting count popula</w:t>
      </w:r>
      <w:r>
        <w:rPr>
          <w:rStyle w:val="VerbatimChar"/>
        </w:rPr>
        <w:t>tion</w:t>
      </w:r>
      <w:r>
        <w:br/>
      </w:r>
      <w:r>
        <w:rPr>
          <w:rStyle w:val="VerbatimChar"/>
        </w:rPr>
        <w:t>## 1 Hepatitis A Alabama 1966              50   321    3345787</w:t>
      </w:r>
      <w:r>
        <w:br/>
      </w:r>
      <w:r>
        <w:rPr>
          <w:rStyle w:val="VerbatimChar"/>
        </w:rPr>
        <w:t>## 2 Hepatitis A Alabama 1967              49   291    3364130</w:t>
      </w:r>
      <w:r>
        <w:br/>
      </w:r>
      <w:r>
        <w:rPr>
          <w:rStyle w:val="VerbatimChar"/>
        </w:rPr>
        <w:t>## 3 Hepatitis A Alabama 1968              52   314    3386068</w:t>
      </w:r>
      <w:r>
        <w:br/>
      </w:r>
      <w:r>
        <w:rPr>
          <w:rStyle w:val="VerbatimChar"/>
        </w:rPr>
        <w:t>## 4 Hepatitis A Alabama 1969              49   380    3412450</w:t>
      </w:r>
      <w:r>
        <w:br/>
      </w:r>
      <w:r>
        <w:rPr>
          <w:rStyle w:val="VerbatimChar"/>
        </w:rPr>
        <w:t>## 5 Hepatitis A Alabama 1970              51   413    3444165</w:t>
      </w:r>
      <w:r>
        <w:br/>
      </w:r>
      <w:r>
        <w:rPr>
          <w:rStyle w:val="VerbatimChar"/>
        </w:rPr>
        <w:t>## 6 Hepatitis A Alabama 1971              51   378    3481798</w:t>
      </w:r>
    </w:p>
    <w:p w14:paraId="72CA2048" w14:textId="77777777" w:rsidR="00F82ABB" w:rsidRDefault="007158A7">
      <w:pPr>
        <w:pStyle w:val="SourceCode"/>
      </w:pPr>
      <w:r>
        <w:rPr>
          <w:rStyle w:val="NormalTok"/>
        </w:rPr>
        <w:t xml:space="preserve">Az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us_contagious_diseases, count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za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)</w:t>
      </w:r>
    </w:p>
    <w:p w14:paraId="4F454F29" w14:textId="77777777" w:rsidR="00F82ABB" w:rsidRDefault="007158A7">
      <w:pPr>
        <w:pStyle w:val="SourceCode"/>
      </w:pPr>
      <w:r>
        <w:rPr>
          <w:rStyle w:val="VerbatimChar"/>
        </w:rPr>
        <w:t>##       disease      state year weeks_reporting count population</w:t>
      </w:r>
      <w:r>
        <w:br/>
      </w:r>
      <w:r>
        <w:rPr>
          <w:rStyle w:val="VerbatimChar"/>
        </w:rPr>
        <w:t>## 1 Hepatitis A    Arizona 1989              33  2009    3557380</w:t>
      </w:r>
      <w:r>
        <w:br/>
      </w:r>
      <w:r>
        <w:rPr>
          <w:rStyle w:val="VerbatimChar"/>
        </w:rPr>
        <w:t>## 2 Hepatitis A California 1966              52  5933   18429575</w:t>
      </w:r>
      <w:r>
        <w:br/>
      </w:r>
      <w:r>
        <w:rPr>
          <w:rStyle w:val="VerbatimChar"/>
        </w:rPr>
        <w:t>## 3 Hepatitis A California 1967              52  7480   1</w:t>
      </w:r>
      <w:r>
        <w:rPr>
          <w:rStyle w:val="VerbatimChar"/>
        </w:rPr>
        <w:t>8831882</w:t>
      </w:r>
      <w:r>
        <w:br/>
      </w:r>
      <w:r>
        <w:rPr>
          <w:rStyle w:val="VerbatimChar"/>
        </w:rPr>
        <w:t>## 4 Hepatitis A California 1968              52 10821   19219725</w:t>
      </w:r>
      <w:r>
        <w:br/>
      </w:r>
      <w:r>
        <w:rPr>
          <w:rStyle w:val="VerbatimChar"/>
        </w:rPr>
        <w:t>## 5 Hepatitis A California 1969              50  9051   19593348</w:t>
      </w:r>
      <w:r>
        <w:br/>
      </w:r>
      <w:r>
        <w:rPr>
          <w:rStyle w:val="VerbatimChar"/>
        </w:rPr>
        <w:t>## 6 Hepatitis A California 1970              50  9422   19953134</w:t>
      </w:r>
    </w:p>
    <w:p w14:paraId="30FAAC0A" w14:textId="77777777" w:rsidR="00F82ABB" w:rsidRDefault="007158A7">
      <w:pPr>
        <w:pStyle w:val="SourceCode"/>
      </w:pPr>
      <w:r>
        <w:rPr>
          <w:rStyle w:val="NormalTok"/>
        </w:rPr>
        <w:t xml:space="preserve">Coba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us_contagious_diseases, count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ba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)</w:t>
      </w:r>
    </w:p>
    <w:p w14:paraId="1BA6D4CD" w14:textId="77777777" w:rsidR="00F82ABB" w:rsidRDefault="007158A7">
      <w:pPr>
        <w:pStyle w:val="SourceCode"/>
      </w:pPr>
      <w:r>
        <w:rPr>
          <w:rStyle w:val="VerbatimChar"/>
        </w:rPr>
        <w:t>##       disease   state year weeks_reporting count population</w:t>
      </w:r>
      <w:r>
        <w:br/>
      </w:r>
      <w:r>
        <w:rPr>
          <w:rStyle w:val="VerbatimChar"/>
        </w:rPr>
        <w:t>## 1 Hepatitis A  Alaska 1976              13  1094     355341</w:t>
      </w:r>
      <w:r>
        <w:br/>
      </w:r>
      <w:r>
        <w:rPr>
          <w:rStyle w:val="VerbatimChar"/>
        </w:rPr>
        <w:t>## 2 Hepatitis A Arizona 1978              48  1137    2504256</w:t>
      </w:r>
      <w:r>
        <w:br/>
      </w:r>
      <w:r>
        <w:rPr>
          <w:rStyle w:val="VerbatimChar"/>
        </w:rPr>
        <w:t>## 3 Hepatitis A Arizona 19</w:t>
      </w:r>
      <w:r>
        <w:rPr>
          <w:rStyle w:val="VerbatimChar"/>
        </w:rPr>
        <w:t>79              50  1788    2612561</w:t>
      </w:r>
      <w:r>
        <w:br/>
      </w:r>
      <w:r>
        <w:rPr>
          <w:rStyle w:val="VerbatimChar"/>
        </w:rPr>
        <w:t>## 4 Hepatitis A Arizona 1985              42  1013    3185267</w:t>
      </w:r>
      <w:r>
        <w:br/>
      </w:r>
      <w:r>
        <w:rPr>
          <w:rStyle w:val="VerbatimChar"/>
        </w:rPr>
        <w:lastRenderedPageBreak/>
        <w:t>## 5 Hepatitis A Arizona 1986              37  1015    3273618</w:t>
      </w:r>
      <w:r>
        <w:br/>
      </w:r>
      <w:r>
        <w:rPr>
          <w:rStyle w:val="VerbatimChar"/>
        </w:rPr>
        <w:t>## 6 Hepatitis A Arizona 1987              47  1925    3363792</w:t>
      </w:r>
    </w:p>
    <w:p w14:paraId="6A3E75CA" w14:textId="77777777" w:rsidR="00F82ABB" w:rsidRDefault="007158A7">
      <w:pPr>
        <w:pStyle w:val="Compact"/>
        <w:numPr>
          <w:ilvl w:val="0"/>
          <w:numId w:val="8"/>
        </w:numPr>
      </w:pPr>
      <w:r>
        <w:t xml:space="preserve">Tambahkan variabel baru berisi </w:t>
      </w:r>
      <w:r>
        <w:t xml:space="preserve">data ‘us_contagious_diseases’ dengan tambahan kolom baru dengan nama “category” yang isinya merupakan implementasi nomor 5 dan kolom “rate” yang isinya merupakan hasil bagi jumlah kasus dengan populasi dikalikan 100000! </w:t>
      </w:r>
      <w:r>
        <w:rPr>
          <w:b/>
        </w:rPr>
        <w:t>point 10</w:t>
      </w:r>
    </w:p>
    <w:p w14:paraId="7939C4DC" w14:textId="77777777" w:rsidR="00F82ABB" w:rsidRDefault="007158A7">
      <w:pPr>
        <w:pStyle w:val="SourceCode"/>
      </w:pPr>
      <w:r>
        <w:rPr>
          <w:rStyle w:val="NormalTok"/>
        </w:rPr>
        <w:t xml:space="preserve">us_contagious_diseases </w:t>
      </w:r>
      <w:r>
        <w:rPr>
          <w:rStyle w:val="OtherTok"/>
        </w:rPr>
        <w:t>&lt;-</w:t>
      </w:r>
      <w:r>
        <w:rPr>
          <w:rStyle w:val="NormalTok"/>
        </w:rPr>
        <w:t xml:space="preserve"> u</w:t>
      </w:r>
      <w:r>
        <w:rPr>
          <w:rStyle w:val="NormalTok"/>
        </w:rPr>
        <w:t xml:space="preserve">s_contagious_diseas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tegor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count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StringTok"/>
        </w:rPr>
        <w:t>"Biasa"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 xml:space="preserve">(count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StringTok"/>
        </w:rPr>
        <w:t>"Azab"</w:t>
      </w:r>
      <w:r>
        <w:rPr>
          <w:rStyle w:val="NormalTok"/>
        </w:rPr>
        <w:t xml:space="preserve">, </w:t>
      </w:r>
      <w:r>
        <w:rPr>
          <w:rStyle w:val="StringTok"/>
        </w:rPr>
        <w:t>"Cobaan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at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populatio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SpecialCharTok"/>
        </w:rPr>
        <w:t>^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>filter</w:t>
      </w:r>
      <w:r>
        <w:rPr>
          <w:rStyle w:val="NormalTok"/>
        </w:rPr>
        <w:t xml:space="preserve">(us_contagious_diseases, categor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obaa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)</w:t>
      </w:r>
    </w:p>
    <w:p w14:paraId="38421D24" w14:textId="77777777" w:rsidR="00F82ABB" w:rsidRDefault="007158A7">
      <w:pPr>
        <w:pStyle w:val="SourceCode"/>
      </w:pPr>
      <w:r>
        <w:rPr>
          <w:rStyle w:val="VerbatimChar"/>
        </w:rPr>
        <w:t>##       disease   state year weeks_reporting count population category      rate</w:t>
      </w:r>
      <w:r>
        <w:br/>
      </w:r>
      <w:r>
        <w:rPr>
          <w:rStyle w:val="VerbatimChar"/>
        </w:rPr>
        <w:t>## 1 Hepatitis A  Alaska 1976              13  1094     355341   Cobaan 307.87328</w:t>
      </w:r>
      <w:r>
        <w:br/>
      </w:r>
      <w:r>
        <w:rPr>
          <w:rStyle w:val="VerbatimChar"/>
        </w:rPr>
        <w:t>## 2 Hepatitis A Arizona 1978              48  1137    2504256   Cobaan  45.40271</w:t>
      </w:r>
      <w:r>
        <w:br/>
      </w:r>
      <w:r>
        <w:rPr>
          <w:rStyle w:val="VerbatimChar"/>
        </w:rPr>
        <w:t>## 3 Hepat</w:t>
      </w:r>
      <w:r>
        <w:rPr>
          <w:rStyle w:val="VerbatimChar"/>
        </w:rPr>
        <w:t>itis A Arizona 1979              50  1788    2612561   Cobaan  68.43859</w:t>
      </w:r>
      <w:r>
        <w:br/>
      </w:r>
      <w:r>
        <w:rPr>
          <w:rStyle w:val="VerbatimChar"/>
        </w:rPr>
        <w:t>## 4 Hepatitis A Arizona 1985              42  1013    3185267   Cobaan  31.80267</w:t>
      </w:r>
      <w:r>
        <w:br/>
      </w:r>
      <w:r>
        <w:rPr>
          <w:rStyle w:val="VerbatimChar"/>
        </w:rPr>
        <w:t>## 5 Hepatitis A Arizona 1986              37  1015    3273618   Cobaan  31.00545</w:t>
      </w:r>
      <w:r>
        <w:br/>
      </w:r>
      <w:r>
        <w:rPr>
          <w:rStyle w:val="VerbatimChar"/>
        </w:rPr>
        <w:t>## 6 Hepatitis A Ari</w:t>
      </w:r>
      <w:r>
        <w:rPr>
          <w:rStyle w:val="VerbatimChar"/>
        </w:rPr>
        <w:t>zona 1987              47  1925    3363792   Cobaan  57.22708</w:t>
      </w:r>
    </w:p>
    <w:p w14:paraId="5B64B33C" w14:textId="77777777" w:rsidR="00F82ABB" w:rsidRDefault="007158A7">
      <w:pPr>
        <w:pStyle w:val="Compact"/>
        <w:numPr>
          <w:ilvl w:val="0"/>
          <w:numId w:val="9"/>
        </w:numPr>
      </w:pPr>
      <w:r>
        <w:t xml:space="preserve">Tampilkan kesimpulan pada data nomor 6 dikelompokkan berdasarkan negara bagian yang isinya nama negara bagian dan rata-rata rate per negara bagian! </w:t>
      </w:r>
      <w:r>
        <w:rPr>
          <w:b/>
        </w:rPr>
        <w:t>point 8</w:t>
      </w:r>
    </w:p>
    <w:p w14:paraId="413CF7BD" w14:textId="77777777" w:rsidR="00F82ABB" w:rsidRDefault="007158A7">
      <w:pPr>
        <w:pStyle w:val="SourceCode"/>
      </w:pPr>
      <w:r>
        <w:rPr>
          <w:rStyle w:val="NormalTok"/>
        </w:rPr>
        <w:t xml:space="preserve">us_contagious_diseas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st</w:t>
      </w:r>
      <w:r>
        <w:rPr>
          <w:rStyle w:val="NormalTok"/>
        </w:rPr>
        <w:t xml:space="preserve">ate, ra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5AF8D990" w14:textId="77777777" w:rsidR="00F82ABB" w:rsidRDefault="007158A7">
      <w:pPr>
        <w:pStyle w:val="SourceCode"/>
      </w:pPr>
      <w:r>
        <w:rPr>
          <w:rStyle w:val="VerbatimChar"/>
        </w:rPr>
        <w:t xml:space="preserve">##         state            rate          </w:t>
      </w:r>
      <w:r>
        <w:br/>
      </w:r>
      <w:r>
        <w:rPr>
          <w:rStyle w:val="VerbatimChar"/>
        </w:rPr>
        <w:t xml:space="preserve">##  Alabama   :  315   Min.   :   0.0000  </w:t>
      </w:r>
      <w:r>
        <w:br/>
      </w:r>
      <w:r>
        <w:rPr>
          <w:rStyle w:val="VerbatimChar"/>
        </w:rPr>
        <w:t xml:space="preserve">##  Alaska    :  315   1st Qu.:   0.3354  </w:t>
      </w:r>
      <w:r>
        <w:br/>
      </w:r>
      <w:r>
        <w:rPr>
          <w:rStyle w:val="VerbatimChar"/>
        </w:rPr>
        <w:t xml:space="preserve">##  Arizona   :  315   Median :   2.6018  </w:t>
      </w:r>
      <w:r>
        <w:br/>
      </w:r>
      <w:r>
        <w:rPr>
          <w:rStyle w:val="VerbatimChar"/>
        </w:rPr>
        <w:t xml:space="preserve">##  Arkansas  :  315   Mean   :  50.9645  </w:t>
      </w:r>
      <w:r>
        <w:br/>
      </w:r>
      <w:r>
        <w:rPr>
          <w:rStyle w:val="VerbatimChar"/>
        </w:rPr>
        <w:t>##  California</w:t>
      </w:r>
      <w:r>
        <w:rPr>
          <w:rStyle w:val="VerbatimChar"/>
        </w:rPr>
        <w:t xml:space="preserve">:  315   3rd Qu.:  20.4358  </w:t>
      </w:r>
      <w:r>
        <w:br/>
      </w:r>
      <w:r>
        <w:rPr>
          <w:rStyle w:val="VerbatimChar"/>
        </w:rPr>
        <w:t xml:space="preserve">##  Colorado  :  315   Max.   :2964.4269  </w:t>
      </w:r>
      <w:r>
        <w:br/>
      </w:r>
      <w:r>
        <w:rPr>
          <w:rStyle w:val="VerbatimChar"/>
        </w:rPr>
        <w:t>##  (Other)   :14175   NA's   :214</w:t>
      </w:r>
    </w:p>
    <w:p w14:paraId="17BF433B" w14:textId="77777777" w:rsidR="00F82ABB" w:rsidRDefault="007158A7">
      <w:pPr>
        <w:pStyle w:val="Compact"/>
        <w:numPr>
          <w:ilvl w:val="0"/>
          <w:numId w:val="10"/>
        </w:numPr>
      </w:pPr>
      <w:r>
        <w:t xml:space="preserve">Lakukan visualisasi pada hasil nomor 7!(Bebas menggunakan plot, boxplot, hist, ggplot2 dsb) </w:t>
      </w:r>
      <w:r>
        <w:rPr>
          <w:b/>
        </w:rPr>
        <w:t>point 5</w:t>
      </w:r>
    </w:p>
    <w:p w14:paraId="1F82E0B6" w14:textId="77777777" w:rsidR="00F82ABB" w:rsidRDefault="007158A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us_contagious_diseas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7AF37B62" w14:textId="77777777" w:rsidR="00F82ABB" w:rsidRDefault="007158A7">
      <w:pPr>
        <w:pStyle w:val="SourceCode"/>
      </w:pPr>
      <w:r>
        <w:rPr>
          <w:rStyle w:val="VerbatimChar"/>
        </w:rPr>
        <w:lastRenderedPageBreak/>
        <w:t>## Warning: Removed 214 rows containing non-finite values (stat_boxplot).</w:t>
      </w:r>
    </w:p>
    <w:p w14:paraId="69D15390" w14:textId="77777777" w:rsidR="00F82ABB" w:rsidRDefault="007158A7">
      <w:pPr>
        <w:pStyle w:val="FirstParagraph"/>
      </w:pPr>
      <w:r>
        <w:rPr>
          <w:noProof/>
        </w:rPr>
        <w:drawing>
          <wp:inline distT="0" distB="0" distL="0" distR="0" wp14:anchorId="03435186" wp14:editId="489B341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Course%20Practice\Data%20Science\praktikum2020\My%20Task\Kuis\DS-B_KUIS_NIM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7FA9FC" w14:textId="77777777" w:rsidR="00F82ABB" w:rsidRDefault="007158A7">
      <w:pPr>
        <w:pStyle w:val="Heading2"/>
      </w:pPr>
      <w:bookmarkStart w:id="2" w:name="bagian-kedua"/>
      <w:bookmarkEnd w:id="1"/>
      <w:r>
        <w:t>BAGIAN KEDUA</w:t>
      </w:r>
    </w:p>
    <w:p w14:paraId="22A8E6E4" w14:textId="77777777" w:rsidR="00F82ABB" w:rsidRDefault="007158A7">
      <w:pPr>
        <w:pStyle w:val="Compact"/>
        <w:numPr>
          <w:ilvl w:val="0"/>
          <w:numId w:val="11"/>
        </w:numPr>
      </w:pPr>
      <w:r>
        <w:t xml:space="preserve">Load library tambahan untuk import file! </w:t>
      </w:r>
      <w:r>
        <w:rPr>
          <w:b/>
        </w:rPr>
        <w:t>point 2</w:t>
      </w:r>
    </w:p>
    <w:p w14:paraId="44AE7119" w14:textId="77777777" w:rsidR="00F82ABB" w:rsidRDefault="007158A7">
      <w:pPr>
        <w:pStyle w:val="SourceCode"/>
      </w:pPr>
      <w:r>
        <w:rPr>
          <w:rStyle w:val="NormalTok"/>
        </w:rPr>
        <w:t xml:space="preserve">Covid19_As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ovid19_Asean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vid19_Asean</w:t>
      </w:r>
    </w:p>
    <w:p w14:paraId="7335B5BA" w14:textId="77777777" w:rsidR="00F82ABB" w:rsidRDefault="007158A7">
      <w:pPr>
        <w:pStyle w:val="SourceCode"/>
      </w:pPr>
      <w:r>
        <w:rPr>
          <w:rStyle w:val="VerbatimChar"/>
        </w:rPr>
        <w:t>##        Country CountryCode Confirmed Recovered Deaths</w:t>
      </w:r>
      <w:r>
        <w:br/>
      </w:r>
      <w:r>
        <w:rPr>
          <w:rStyle w:val="VerbatimChar"/>
        </w:rPr>
        <w:t>## 1    Indonesia          ID      2738       204    221</w:t>
      </w:r>
      <w:r>
        <w:br/>
      </w:r>
      <w:r>
        <w:rPr>
          <w:rStyle w:val="VerbatimChar"/>
        </w:rPr>
        <w:t>## 2     Malaysia          MY      3963      1321     63</w:t>
      </w:r>
      <w:r>
        <w:br/>
      </w:r>
      <w:r>
        <w:rPr>
          <w:rStyle w:val="VerbatimChar"/>
        </w:rPr>
        <w:t>## 3      Myanmar          MM        22         0      1</w:t>
      </w:r>
      <w:r>
        <w:br/>
      </w:r>
      <w:r>
        <w:rPr>
          <w:rStyle w:val="VerbatimChar"/>
        </w:rPr>
        <w:t>## 4      Vietnam          V</w:t>
      </w:r>
      <w:r>
        <w:rPr>
          <w:rStyle w:val="VerbatimChar"/>
        </w:rPr>
        <w:t>N       249       123      0</w:t>
      </w:r>
      <w:r>
        <w:br/>
      </w:r>
      <w:r>
        <w:rPr>
          <w:rStyle w:val="VerbatimChar"/>
        </w:rPr>
        <w:t>## 5     Thailand          TH      2258       888     27</w:t>
      </w:r>
      <w:r>
        <w:br/>
      </w:r>
      <w:r>
        <w:rPr>
          <w:rStyle w:val="VerbatimChar"/>
        </w:rPr>
        <w:t>## 6         Laos          LA        14         0      0</w:t>
      </w:r>
      <w:r>
        <w:br/>
      </w:r>
      <w:r>
        <w:rPr>
          <w:rStyle w:val="VerbatimChar"/>
        </w:rPr>
        <w:t>## 7      Kamboja          KB       115        58      0</w:t>
      </w:r>
      <w:r>
        <w:br/>
      </w:r>
      <w:r>
        <w:rPr>
          <w:rStyle w:val="VerbatimChar"/>
        </w:rPr>
        <w:t>## 8    Singapura          SG      1481       377      6</w:t>
      </w:r>
      <w:r>
        <w:br/>
      </w:r>
      <w:r>
        <w:rPr>
          <w:rStyle w:val="VerbatimChar"/>
        </w:rPr>
        <w:t>## 9     Filipina          PH      3764        84    177</w:t>
      </w:r>
      <w:r>
        <w:br/>
      </w:r>
      <w:r>
        <w:rPr>
          <w:rStyle w:val="VerbatimChar"/>
        </w:rPr>
        <w:t>## 10 Timor Leste          TL         1         0      0</w:t>
      </w:r>
    </w:p>
    <w:p w14:paraId="6E89A51E" w14:textId="77777777" w:rsidR="00F82ABB" w:rsidRDefault="007158A7">
      <w:pPr>
        <w:pStyle w:val="Compact"/>
        <w:numPr>
          <w:ilvl w:val="0"/>
          <w:numId w:val="12"/>
        </w:numPr>
      </w:pPr>
      <w:r>
        <w:t xml:space="preserve">Tampilkan informasi rinci tentang struktur dataset yang digunakan! </w:t>
      </w:r>
      <w:r>
        <w:rPr>
          <w:b/>
        </w:rPr>
        <w:t>point 5</w:t>
      </w:r>
    </w:p>
    <w:p w14:paraId="3190562D" w14:textId="77777777" w:rsidR="00F82ABB" w:rsidRDefault="007158A7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Covid19_Asean)</w:t>
      </w:r>
    </w:p>
    <w:p w14:paraId="0946D3F1" w14:textId="77777777" w:rsidR="00F82ABB" w:rsidRDefault="007158A7">
      <w:pPr>
        <w:pStyle w:val="SourceCode"/>
      </w:pPr>
      <w:r>
        <w:rPr>
          <w:rStyle w:val="VerbatimChar"/>
        </w:rPr>
        <w:t>## 'data.frame':    10 obs. of  5 variables:</w:t>
      </w:r>
      <w:r>
        <w:br/>
      </w:r>
      <w:r>
        <w:rPr>
          <w:rStyle w:val="VerbatimChar"/>
        </w:rPr>
        <w:t>##  $ Country    : chr  "Indonesia" "Malaysia" "Myanmar" "Vietnam" ...</w:t>
      </w:r>
      <w:r>
        <w:br/>
      </w:r>
      <w:r>
        <w:rPr>
          <w:rStyle w:val="VerbatimChar"/>
        </w:rPr>
        <w:t>##  $ CountryCode: chr  "ID" "MY" "MM" "VN" ...</w:t>
      </w:r>
      <w:r>
        <w:br/>
      </w:r>
      <w:r>
        <w:rPr>
          <w:rStyle w:val="VerbatimChar"/>
        </w:rPr>
        <w:t>##  $ Confirmed  : int  2738 3963 22 249 2258 14 115 1481 3764 1</w:t>
      </w:r>
      <w:r>
        <w:br/>
      </w:r>
      <w:r>
        <w:rPr>
          <w:rStyle w:val="VerbatimChar"/>
        </w:rPr>
        <w:lastRenderedPageBreak/>
        <w:t>##  $ Recovered  : int  204</w:t>
      </w:r>
      <w:r>
        <w:rPr>
          <w:rStyle w:val="VerbatimChar"/>
        </w:rPr>
        <w:t xml:space="preserve"> 1321 0 123 888 0 58 377 84 0</w:t>
      </w:r>
      <w:r>
        <w:br/>
      </w:r>
      <w:r>
        <w:rPr>
          <w:rStyle w:val="VerbatimChar"/>
        </w:rPr>
        <w:t>##  $ Deaths     : int  221 63 1 0 27 0 0 6 177 0</w:t>
      </w:r>
    </w:p>
    <w:p w14:paraId="7D3D84FC" w14:textId="77777777" w:rsidR="00F82ABB" w:rsidRDefault="007158A7">
      <w:pPr>
        <w:pStyle w:val="Compact"/>
        <w:numPr>
          <w:ilvl w:val="0"/>
          <w:numId w:val="13"/>
        </w:numPr>
      </w:pPr>
      <w:r>
        <w:t xml:space="preserve">Tampilkan nama Negara dengan jumlah Penderita Covid-19 yang Terkonfirmasi dari paling banyak ke paling sedikit! </w:t>
      </w:r>
      <w:r>
        <w:rPr>
          <w:b/>
        </w:rPr>
        <w:t>point 8</w:t>
      </w:r>
    </w:p>
    <w:p w14:paraId="3C23BFD8" w14:textId="77777777" w:rsidR="00F82ABB" w:rsidRDefault="007158A7">
      <w:pPr>
        <w:pStyle w:val="SourceCode"/>
      </w:pPr>
      <w:r>
        <w:rPr>
          <w:rStyle w:val="NormalTok"/>
        </w:rPr>
        <w:t xml:space="preserve">Covid19_As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Confirmed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</w:t>
      </w:r>
      <w:r>
        <w:rPr>
          <w:rStyle w:val="FunctionTok"/>
        </w:rPr>
        <w:t>t</w:t>
      </w:r>
      <w:r>
        <w:rPr>
          <w:rStyle w:val="NormalTok"/>
        </w:rPr>
        <w:t>(Country)</w:t>
      </w:r>
    </w:p>
    <w:p w14:paraId="42838488" w14:textId="77777777" w:rsidR="00F82ABB" w:rsidRDefault="007158A7">
      <w:pPr>
        <w:pStyle w:val="SourceCode"/>
      </w:pPr>
      <w:r>
        <w:rPr>
          <w:rStyle w:val="VerbatimChar"/>
        </w:rPr>
        <w:t>##        Country</w:t>
      </w:r>
      <w:r>
        <w:br/>
      </w:r>
      <w:r>
        <w:rPr>
          <w:rStyle w:val="VerbatimChar"/>
        </w:rPr>
        <w:t>## 1     Malaysia</w:t>
      </w:r>
      <w:r>
        <w:br/>
      </w:r>
      <w:r>
        <w:rPr>
          <w:rStyle w:val="VerbatimChar"/>
        </w:rPr>
        <w:t>## 2     Filipina</w:t>
      </w:r>
      <w:r>
        <w:br/>
      </w:r>
      <w:r>
        <w:rPr>
          <w:rStyle w:val="VerbatimChar"/>
        </w:rPr>
        <w:t>## 3    Indonesia</w:t>
      </w:r>
      <w:r>
        <w:br/>
      </w:r>
      <w:r>
        <w:rPr>
          <w:rStyle w:val="VerbatimChar"/>
        </w:rPr>
        <w:t>## 4     Thailand</w:t>
      </w:r>
      <w:r>
        <w:br/>
      </w:r>
      <w:r>
        <w:rPr>
          <w:rStyle w:val="VerbatimChar"/>
        </w:rPr>
        <w:t>## 5    Singapura</w:t>
      </w:r>
      <w:r>
        <w:br/>
      </w:r>
      <w:r>
        <w:rPr>
          <w:rStyle w:val="VerbatimChar"/>
        </w:rPr>
        <w:t>## 6      Vietnam</w:t>
      </w:r>
      <w:r>
        <w:br/>
      </w:r>
      <w:r>
        <w:rPr>
          <w:rStyle w:val="VerbatimChar"/>
        </w:rPr>
        <w:t>## 7      Kamboja</w:t>
      </w:r>
      <w:r>
        <w:br/>
      </w:r>
      <w:r>
        <w:rPr>
          <w:rStyle w:val="VerbatimChar"/>
        </w:rPr>
        <w:t>## 8      Myanmar</w:t>
      </w:r>
      <w:r>
        <w:br/>
      </w:r>
      <w:r>
        <w:rPr>
          <w:rStyle w:val="VerbatimChar"/>
        </w:rPr>
        <w:t>## 9         Laos</w:t>
      </w:r>
      <w:r>
        <w:br/>
      </w:r>
      <w:r>
        <w:rPr>
          <w:rStyle w:val="VerbatimChar"/>
        </w:rPr>
        <w:t>## 10 Timor Leste</w:t>
      </w:r>
    </w:p>
    <w:p w14:paraId="4A801EB0" w14:textId="77777777" w:rsidR="00F82ABB" w:rsidRDefault="007158A7">
      <w:pPr>
        <w:pStyle w:val="Compact"/>
        <w:numPr>
          <w:ilvl w:val="0"/>
          <w:numId w:val="14"/>
        </w:numPr>
      </w:pPr>
      <w:r>
        <w:t xml:space="preserve">Buat kolom baru bernama RateDeaths yang berisi rasio korban Covid-19 yang meninggal dengan yang terkonfirmasi! </w:t>
      </w:r>
      <w:r>
        <w:rPr>
          <w:b/>
        </w:rPr>
        <w:t>point 11</w:t>
      </w:r>
    </w:p>
    <w:p w14:paraId="30261224" w14:textId="77777777" w:rsidR="00F82ABB" w:rsidRDefault="007158A7">
      <w:pPr>
        <w:pStyle w:val="SourceCode"/>
      </w:pPr>
      <w:r>
        <w:rPr>
          <w:rStyle w:val="NormalTok"/>
        </w:rPr>
        <w:t xml:space="preserve">Covid19_Asean </w:t>
      </w:r>
      <w:r>
        <w:rPr>
          <w:rStyle w:val="OtherTok"/>
        </w:rPr>
        <w:t>&lt;-</w:t>
      </w:r>
      <w:r>
        <w:rPr>
          <w:rStyle w:val="NormalTok"/>
        </w:rPr>
        <w:t xml:space="preserve"> Covid19_As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teDeaths =</w:t>
      </w:r>
      <w:r>
        <w:rPr>
          <w:rStyle w:val="NormalTok"/>
        </w:rPr>
        <w:t xml:space="preserve"> Deaths </w:t>
      </w:r>
      <w:r>
        <w:rPr>
          <w:rStyle w:val="SpecialCharTok"/>
        </w:rPr>
        <w:t>/</w:t>
      </w:r>
      <w:r>
        <w:rPr>
          <w:rStyle w:val="NormalTok"/>
        </w:rPr>
        <w:t xml:space="preserve"> Confirmed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vid19_Asean</w:t>
      </w:r>
    </w:p>
    <w:p w14:paraId="3F92BE81" w14:textId="77777777" w:rsidR="00F82ABB" w:rsidRDefault="007158A7">
      <w:pPr>
        <w:pStyle w:val="SourceCode"/>
      </w:pPr>
      <w:r>
        <w:rPr>
          <w:rStyle w:val="VerbatimChar"/>
        </w:rPr>
        <w:t>##        Country CountryCode Confirmed R</w:t>
      </w:r>
      <w:r>
        <w:rPr>
          <w:rStyle w:val="VerbatimChar"/>
        </w:rPr>
        <w:t>ecovered Deaths RateDeaths</w:t>
      </w:r>
      <w:r>
        <w:br/>
      </w:r>
      <w:r>
        <w:rPr>
          <w:rStyle w:val="VerbatimChar"/>
        </w:rPr>
        <w:t>## 1    Indonesia          ID      2738       204    221  8.0715851</w:t>
      </w:r>
      <w:r>
        <w:br/>
      </w:r>
      <w:r>
        <w:rPr>
          <w:rStyle w:val="VerbatimChar"/>
        </w:rPr>
        <w:t>## 2     Malaysia          MY      3963      1321     63  1.5897048</w:t>
      </w:r>
      <w:r>
        <w:br/>
      </w:r>
      <w:r>
        <w:rPr>
          <w:rStyle w:val="VerbatimChar"/>
        </w:rPr>
        <w:t>## 3      Myanmar          MM        22         0      1  4.5454545</w:t>
      </w:r>
      <w:r>
        <w:br/>
      </w:r>
      <w:r>
        <w:rPr>
          <w:rStyle w:val="VerbatimChar"/>
        </w:rPr>
        <w:t xml:space="preserve">## 4      Vietnam        </w:t>
      </w:r>
      <w:r>
        <w:rPr>
          <w:rStyle w:val="VerbatimChar"/>
        </w:rPr>
        <w:t xml:space="preserve">  VN       249       123      0  0.0000000</w:t>
      </w:r>
      <w:r>
        <w:br/>
      </w:r>
      <w:r>
        <w:rPr>
          <w:rStyle w:val="VerbatimChar"/>
        </w:rPr>
        <w:t>## 5     Thailand          TH      2258       888     27  1.1957484</w:t>
      </w:r>
      <w:r>
        <w:br/>
      </w:r>
      <w:r>
        <w:rPr>
          <w:rStyle w:val="VerbatimChar"/>
        </w:rPr>
        <w:t>## 6         Laos          LA        14         0      0  0.0000000</w:t>
      </w:r>
      <w:r>
        <w:br/>
      </w:r>
      <w:r>
        <w:rPr>
          <w:rStyle w:val="VerbatimChar"/>
        </w:rPr>
        <w:t>## 7      Kamboja          KB       115        58      0  0.0000000</w:t>
      </w:r>
      <w:r>
        <w:br/>
      </w:r>
      <w:r>
        <w:rPr>
          <w:rStyle w:val="VerbatimChar"/>
        </w:rPr>
        <w:t>## 8    S</w:t>
      </w:r>
      <w:r>
        <w:rPr>
          <w:rStyle w:val="VerbatimChar"/>
        </w:rPr>
        <w:t>ingapura          SG      1481       377      6  0.4051317</w:t>
      </w:r>
      <w:r>
        <w:br/>
      </w:r>
      <w:r>
        <w:rPr>
          <w:rStyle w:val="VerbatimChar"/>
        </w:rPr>
        <w:t>## 9     Filipina          PH      3764        84    177  4.7024442</w:t>
      </w:r>
      <w:r>
        <w:br/>
      </w:r>
      <w:r>
        <w:rPr>
          <w:rStyle w:val="VerbatimChar"/>
        </w:rPr>
        <w:t>## 10 Timor Leste          TL         1         0      0  0.0000000</w:t>
      </w:r>
    </w:p>
    <w:p w14:paraId="7BA32304" w14:textId="77777777" w:rsidR="00F82ABB" w:rsidRDefault="007158A7">
      <w:pPr>
        <w:pStyle w:val="Compact"/>
        <w:numPr>
          <w:ilvl w:val="0"/>
          <w:numId w:val="15"/>
        </w:numPr>
      </w:pPr>
      <w:r>
        <w:t>Negara mana yang memiliki rasio kematian Covid-19 tertinggi d</w:t>
      </w:r>
      <w:r>
        <w:t xml:space="preserve">an terendah? Tampilkan nama negaranya. </w:t>
      </w:r>
      <w:r>
        <w:rPr>
          <w:b/>
        </w:rPr>
        <w:t>point 11</w:t>
      </w:r>
    </w:p>
    <w:p w14:paraId="3C834D95" w14:textId="77777777" w:rsidR="00F82ABB" w:rsidRDefault="007158A7">
      <w:pPr>
        <w:pStyle w:val="SourceCode"/>
      </w:pPr>
      <w:r>
        <w:rPr>
          <w:rStyle w:val="NormalTok"/>
        </w:rPr>
        <w:t xml:space="preserve">Covid19_As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ateDeath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RateDeath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Country)</w:t>
      </w:r>
    </w:p>
    <w:p w14:paraId="14443429" w14:textId="77777777" w:rsidR="00F82ABB" w:rsidRDefault="007158A7">
      <w:pPr>
        <w:pStyle w:val="SourceCode"/>
      </w:pPr>
      <w:r>
        <w:rPr>
          <w:rStyle w:val="VerbatimChar"/>
        </w:rPr>
        <w:t>##     Country</w:t>
      </w:r>
      <w:r>
        <w:br/>
      </w:r>
      <w:r>
        <w:rPr>
          <w:rStyle w:val="VerbatimChar"/>
        </w:rPr>
        <w:t>## 1 Indonesia</w:t>
      </w:r>
    </w:p>
    <w:p w14:paraId="1791B302" w14:textId="77777777" w:rsidR="00F82ABB" w:rsidRDefault="007158A7">
      <w:pPr>
        <w:pStyle w:val="SourceCode"/>
      </w:pPr>
      <w:r>
        <w:rPr>
          <w:rStyle w:val="NormalTok"/>
        </w:rPr>
        <w:lastRenderedPageBreak/>
        <w:t xml:space="preserve">Covid19_As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ateDeath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RateDeath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Country)</w:t>
      </w:r>
    </w:p>
    <w:p w14:paraId="4B8D0A59" w14:textId="77777777" w:rsidR="00F82ABB" w:rsidRDefault="007158A7">
      <w:pPr>
        <w:pStyle w:val="SourceCode"/>
      </w:pPr>
      <w:r>
        <w:rPr>
          <w:rStyle w:val="VerbatimChar"/>
        </w:rPr>
        <w:t>##       Country</w:t>
      </w:r>
      <w:r>
        <w:br/>
      </w:r>
      <w:r>
        <w:rPr>
          <w:rStyle w:val="VerbatimChar"/>
        </w:rPr>
        <w:t>## 1     Vietnam</w:t>
      </w:r>
      <w:r>
        <w:br/>
      </w:r>
      <w:r>
        <w:rPr>
          <w:rStyle w:val="VerbatimChar"/>
        </w:rPr>
        <w:t>## 2        Laos</w:t>
      </w:r>
      <w:r>
        <w:br/>
      </w:r>
      <w:r>
        <w:rPr>
          <w:rStyle w:val="VerbatimChar"/>
        </w:rPr>
        <w:t>## 3     Kamboja</w:t>
      </w:r>
      <w:r>
        <w:br/>
      </w:r>
      <w:r>
        <w:rPr>
          <w:rStyle w:val="VerbatimChar"/>
        </w:rPr>
        <w:t>## 4 Timor Leste</w:t>
      </w:r>
    </w:p>
    <w:p w14:paraId="7CD2E221" w14:textId="77777777" w:rsidR="00F82ABB" w:rsidRDefault="007158A7">
      <w:pPr>
        <w:pStyle w:val="Compact"/>
        <w:numPr>
          <w:ilvl w:val="0"/>
          <w:numId w:val="16"/>
        </w:numPr>
      </w:pPr>
      <w:r>
        <w:t xml:space="preserve">Tampilkan grafik plot antara penderita yang sembuh degan penderita yang terkonfirmasi Covid-19! </w:t>
      </w:r>
      <w:r>
        <w:rPr>
          <w:b/>
        </w:rPr>
        <w:t>point 8</w:t>
      </w:r>
    </w:p>
    <w:p w14:paraId="4139F81C" w14:textId="77777777" w:rsidR="00F82ABB" w:rsidRDefault="007158A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Covid19_Asea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covered, </w:t>
      </w:r>
      <w:r>
        <w:rPr>
          <w:rStyle w:val="AttributeTok"/>
        </w:rPr>
        <w:t>y =</w:t>
      </w:r>
      <w:r>
        <w:rPr>
          <w:rStyle w:val="NormalTok"/>
        </w:rPr>
        <w:t xml:space="preserve"> Confirme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tep</w:t>
      </w:r>
      <w:r>
        <w:rPr>
          <w:rStyle w:val="NormalTok"/>
        </w:rPr>
        <w:t>()</w:t>
      </w:r>
    </w:p>
    <w:p w14:paraId="67F02834" w14:textId="77777777" w:rsidR="00F82ABB" w:rsidRDefault="007158A7">
      <w:pPr>
        <w:pStyle w:val="FirstParagraph"/>
      </w:pPr>
      <w:r>
        <w:rPr>
          <w:noProof/>
        </w:rPr>
        <w:drawing>
          <wp:inline distT="0" distB="0" distL="0" distR="0" wp14:anchorId="052AD305" wp14:editId="56EE1DD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Course%20Practice\Data%20Science\praktikum2020\My%20Task\Kuis\DS-B_KUIS_NIM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sectPr w:rsidR="00F82A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7CA382" w14:textId="77777777" w:rsidR="007158A7" w:rsidRDefault="007158A7">
      <w:pPr>
        <w:spacing w:after="0"/>
      </w:pPr>
      <w:r>
        <w:separator/>
      </w:r>
    </w:p>
  </w:endnote>
  <w:endnote w:type="continuationSeparator" w:id="0">
    <w:p w14:paraId="4F521FDE" w14:textId="77777777" w:rsidR="007158A7" w:rsidRDefault="007158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4385D6" w14:textId="77777777" w:rsidR="007158A7" w:rsidRDefault="007158A7">
      <w:r>
        <w:separator/>
      </w:r>
    </w:p>
  </w:footnote>
  <w:footnote w:type="continuationSeparator" w:id="0">
    <w:p w14:paraId="17B63B60" w14:textId="77777777" w:rsidR="007158A7" w:rsidRDefault="007158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A052E1C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8166A72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40768488"/>
    <w:lvl w:ilvl="0"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38D8174"/>
    <w:multiLevelType w:val="multilevel"/>
    <w:tmpl w:val="151AC8B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4B30FD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1F388D6"/>
    <w:multiLevelType w:val="multilevel"/>
    <w:tmpl w:val="7BB67C3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7261BAD"/>
    <w:multiLevelType w:val="multilevel"/>
    <w:tmpl w:val="2AA0B18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FBE019A"/>
    <w:multiLevelType w:val="multilevel"/>
    <w:tmpl w:val="F1FE224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615F1ED2"/>
    <w:multiLevelType w:val="multilevel"/>
    <w:tmpl w:val="7DDC02F0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71315DCA"/>
    <w:multiLevelType w:val="multilevel"/>
    <w:tmpl w:val="DF789C3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4"/>
  </w:num>
  <w:num w:numId="2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6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158A7"/>
    <w:rsid w:val="00784D58"/>
    <w:rsid w:val="008A2E20"/>
    <w:rsid w:val="008D6863"/>
    <w:rsid w:val="00B86B75"/>
    <w:rsid w:val="00BC48D5"/>
    <w:rsid w:val="00C36279"/>
    <w:rsid w:val="00E315A3"/>
    <w:rsid w:val="00F82AB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072F1B"/>
  <w15:docId w15:val="{9B4165C4-46E1-4BBB-A0ED-1D56FCD17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358</Words>
  <Characters>7747</Characters>
  <Application>Microsoft Office Word</Application>
  <DocSecurity>0</DocSecurity>
  <Lines>64</Lines>
  <Paragraphs>18</Paragraphs>
  <ScaleCrop>false</ScaleCrop>
  <Company/>
  <LinksUpToDate>false</LinksUpToDate>
  <CharactersWithSpaces>9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uis_DS-B</dc:title>
  <dc:creator>Rama Tri Agung_123180053</dc:creator>
  <cp:keywords/>
  <cp:lastModifiedBy>Rama Tri Agung</cp:lastModifiedBy>
  <cp:revision>2</cp:revision>
  <dcterms:created xsi:type="dcterms:W3CDTF">2020-12-10T04:28:00Z</dcterms:created>
  <dcterms:modified xsi:type="dcterms:W3CDTF">2020-12-10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